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BBE90D" w14:textId="5A2E3223" w:rsidR="00AA2E98" w:rsidRPr="00AA2E98" w:rsidRDefault="00AA2E98" w:rsidP="00AA2E98">
      <w:pPr>
        <w:autoSpaceDE w:val="0"/>
        <w:autoSpaceDN w:val="0"/>
        <w:adjustRightInd w:val="0"/>
        <w:snapToGrid w:val="0"/>
        <w:rPr>
          <w:rFonts w:eastAsia="標楷體"/>
          <w:b/>
          <w:sz w:val="32"/>
          <w:szCs w:val="32"/>
        </w:rPr>
      </w:pPr>
      <w:r w:rsidRPr="00AA2E98">
        <w:rPr>
          <w:rFonts w:eastAsia="標楷體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39464195" wp14:editId="574EB4F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800100" cy="342900"/>
                <wp:effectExtent l="0" t="0" r="0" b="0"/>
                <wp:wrapNone/>
                <wp:docPr id="26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7CA79" w14:textId="77777777" w:rsidR="00AA2E98" w:rsidRDefault="00AA2E98" w:rsidP="00AA2E98">
                            <w:pPr>
                              <w:jc w:val="center"/>
                              <w:rPr>
                                <w:rFonts w:ascii="標楷體" w:eastAsia="標楷體" w:hAnsi="標楷體" w:cs="Arial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標楷體" w:eastAsia="標楷體" w:hAnsi="標楷體" w:cs="Arial" w:hint="eastAsia"/>
                                <w:b/>
                                <w:bCs/>
                              </w:rPr>
                              <w:t>附件1</w:t>
                            </w:r>
                          </w:p>
                          <w:p w14:paraId="17BF5841" w14:textId="77777777" w:rsidR="00AA2E98" w:rsidRDefault="00AA2E98" w:rsidP="00AA2E9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464195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margin-left:0;margin-top:-.05pt;width:63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" strokeweight="1.5pt">
                <v:textbox>
                  <w:txbxContent>
                    <w:p w14:paraId="5C17CA79" w14:textId="77777777" w:rsidR="00AA2E98" w:rsidRDefault="00AA2E98" w:rsidP="00AA2E98">
                      <w:pPr>
                        <w:jc w:val="center"/>
                        <w:rPr>
                          <w:rFonts w:ascii="標楷體" w:eastAsia="標楷體" w:hAnsi="標楷體" w:cs="Arial"/>
                          <w:b/>
                          <w:bCs/>
                        </w:rPr>
                      </w:pPr>
                      <w:r>
                        <w:rPr>
                          <w:rFonts w:ascii="標楷體" w:eastAsia="標楷體" w:hAnsi="標楷體" w:cs="Arial" w:hint="eastAsia"/>
                          <w:b/>
                          <w:bCs/>
                        </w:rPr>
                        <w:t>附件1</w:t>
                      </w:r>
                    </w:p>
                    <w:p w14:paraId="17BF5841" w14:textId="77777777" w:rsidR="00AA2E98" w:rsidRDefault="00AA2E98" w:rsidP="00AA2E98"/>
                  </w:txbxContent>
                </v:textbox>
                <w10:anchorlock/>
              </v:shape>
            </w:pict>
          </mc:Fallback>
        </mc:AlternateContent>
      </w:r>
      <w:r w:rsidRPr="00AA2E98">
        <w:rPr>
          <w:rFonts w:eastAsia="標楷體"/>
          <w:b/>
          <w:sz w:val="32"/>
          <w:szCs w:val="32"/>
        </w:rPr>
        <w:t>附件一</w:t>
      </w:r>
    </w:p>
    <w:p w14:paraId="708E40FA" w14:textId="506FDE9C" w:rsidR="00AA2E98" w:rsidRPr="00AA2E98" w:rsidRDefault="00AA2E98" w:rsidP="00AA2E98">
      <w:pPr>
        <w:autoSpaceDE w:val="0"/>
        <w:autoSpaceDN w:val="0"/>
        <w:adjustRightInd w:val="0"/>
        <w:snapToGrid w:val="0"/>
        <w:jc w:val="center"/>
        <w:rPr>
          <w:rFonts w:eastAsia="標楷體"/>
          <w:b/>
          <w:sz w:val="32"/>
          <w:szCs w:val="32"/>
        </w:rPr>
      </w:pPr>
      <w:r w:rsidRPr="00AA2E98">
        <w:rPr>
          <w:rFonts w:eastAsia="標楷體"/>
          <w:b/>
          <w:sz w:val="32"/>
          <w:szCs w:val="32"/>
        </w:rPr>
        <w:t>大家學程式、大學來挺你</w:t>
      </w:r>
    </w:p>
    <w:p w14:paraId="1C5FB8E6" w14:textId="77777777" w:rsidR="00AA2E98" w:rsidRPr="00AA2E98" w:rsidRDefault="00AA2E98" w:rsidP="00AA2E98">
      <w:pPr>
        <w:autoSpaceDE w:val="0"/>
        <w:autoSpaceDN w:val="0"/>
        <w:adjustRightInd w:val="0"/>
        <w:snapToGrid w:val="0"/>
        <w:jc w:val="center"/>
        <w:rPr>
          <w:rFonts w:eastAsia="標楷體"/>
          <w:b/>
          <w:sz w:val="32"/>
          <w:szCs w:val="32"/>
        </w:rPr>
      </w:pPr>
      <w:r w:rsidRPr="00AA2E98">
        <w:rPr>
          <w:rFonts w:eastAsia="標楷體"/>
          <w:b/>
          <w:sz w:val="32"/>
          <w:szCs w:val="32"/>
        </w:rPr>
        <w:t xml:space="preserve">X-Village &amp; Coding 365 </w:t>
      </w:r>
      <w:r w:rsidRPr="00AA2E98">
        <w:rPr>
          <w:rFonts w:eastAsia="標楷體"/>
          <w:b/>
          <w:sz w:val="32"/>
          <w:szCs w:val="32"/>
        </w:rPr>
        <w:t>數位創新學院聯合成果分享會</w:t>
      </w:r>
    </w:p>
    <w:p w14:paraId="1F450F9F" w14:textId="77777777" w:rsidR="00AA2E98" w:rsidRPr="00AA2E98" w:rsidRDefault="00AA2E98" w:rsidP="00AA2E98">
      <w:pPr>
        <w:spacing w:beforeLines="50" w:before="180"/>
        <w:rPr>
          <w:rFonts w:eastAsia="標楷體"/>
          <w:b/>
          <w:sz w:val="36"/>
          <w:szCs w:val="36"/>
        </w:rPr>
      </w:pPr>
      <w:r w:rsidRPr="00AA2E98">
        <w:rPr>
          <w:rFonts w:eastAsia="標楷體"/>
          <w:sz w:val="26"/>
          <w:szCs w:val="26"/>
        </w:rPr>
        <w:t>活動時間：</w:t>
      </w:r>
      <w:r w:rsidRPr="00AA2E98">
        <w:rPr>
          <w:rFonts w:eastAsia="標楷體"/>
          <w:sz w:val="26"/>
          <w:szCs w:val="26"/>
        </w:rPr>
        <w:t>108</w:t>
      </w:r>
      <w:r w:rsidRPr="00AA2E98">
        <w:rPr>
          <w:rFonts w:eastAsia="標楷體"/>
          <w:sz w:val="26"/>
          <w:szCs w:val="26"/>
        </w:rPr>
        <w:t>年</w:t>
      </w:r>
      <w:r w:rsidRPr="00AA2E98">
        <w:rPr>
          <w:rFonts w:eastAsia="標楷體"/>
          <w:sz w:val="26"/>
          <w:szCs w:val="26"/>
        </w:rPr>
        <w:t>5</w:t>
      </w:r>
      <w:r w:rsidRPr="00AA2E98">
        <w:rPr>
          <w:rFonts w:eastAsia="標楷體"/>
          <w:sz w:val="26"/>
          <w:szCs w:val="26"/>
        </w:rPr>
        <w:t>月</w:t>
      </w:r>
      <w:r w:rsidRPr="00AA2E98">
        <w:rPr>
          <w:rFonts w:eastAsia="標楷體"/>
          <w:sz w:val="26"/>
          <w:szCs w:val="26"/>
        </w:rPr>
        <w:t>3</w:t>
      </w:r>
      <w:r w:rsidRPr="00AA2E98">
        <w:rPr>
          <w:rFonts w:eastAsia="標楷體"/>
          <w:sz w:val="26"/>
          <w:szCs w:val="26"/>
        </w:rPr>
        <w:t>日</w:t>
      </w:r>
      <w:r w:rsidRPr="00AA2E98">
        <w:rPr>
          <w:rFonts w:eastAsia="標楷體"/>
          <w:sz w:val="26"/>
          <w:szCs w:val="26"/>
        </w:rPr>
        <w:t>(</w:t>
      </w:r>
      <w:r w:rsidRPr="00AA2E98">
        <w:rPr>
          <w:rFonts w:eastAsia="標楷體"/>
          <w:sz w:val="26"/>
          <w:szCs w:val="26"/>
        </w:rPr>
        <w:t>星期五</w:t>
      </w:r>
      <w:r w:rsidRPr="00AA2E98">
        <w:rPr>
          <w:rFonts w:eastAsia="標楷體"/>
          <w:sz w:val="26"/>
          <w:szCs w:val="26"/>
        </w:rPr>
        <w:t>) 13:00-14:30</w:t>
      </w:r>
    </w:p>
    <w:p w14:paraId="377505DA" w14:textId="77777777" w:rsidR="00AA2E98" w:rsidRPr="00AA2E98" w:rsidRDefault="00AA2E98" w:rsidP="00AA2E98">
      <w:pPr>
        <w:snapToGrid w:val="0"/>
        <w:spacing w:line="440" w:lineRule="atLeast"/>
        <w:rPr>
          <w:rFonts w:eastAsia="標楷體"/>
          <w:sz w:val="26"/>
          <w:szCs w:val="26"/>
        </w:rPr>
      </w:pPr>
      <w:r w:rsidRPr="00AA2E98">
        <w:rPr>
          <w:rFonts w:eastAsia="標楷體"/>
          <w:sz w:val="26"/>
          <w:szCs w:val="26"/>
        </w:rPr>
        <w:t>活動地點：集思北科大會議中心</w:t>
      </w:r>
      <w:r w:rsidRPr="00AA2E98">
        <w:rPr>
          <w:rFonts w:eastAsia="標楷體"/>
          <w:sz w:val="26"/>
          <w:szCs w:val="26"/>
        </w:rPr>
        <w:t>2</w:t>
      </w:r>
      <w:r w:rsidRPr="00AA2E98">
        <w:rPr>
          <w:rFonts w:eastAsia="標楷體"/>
          <w:sz w:val="26"/>
          <w:szCs w:val="26"/>
        </w:rPr>
        <w:t>樓瑞特廳</w:t>
      </w:r>
    </w:p>
    <w:p w14:paraId="1F6E53CA" w14:textId="77777777" w:rsidR="00AA2E98" w:rsidRPr="00AA2E98" w:rsidRDefault="00AA2E98" w:rsidP="00AA2E98">
      <w:pPr>
        <w:snapToGrid w:val="0"/>
        <w:spacing w:line="440" w:lineRule="atLeast"/>
        <w:rPr>
          <w:rFonts w:eastAsia="標楷體"/>
          <w:sz w:val="26"/>
          <w:szCs w:val="26"/>
        </w:rPr>
      </w:pPr>
      <w:r w:rsidRPr="00AA2E98">
        <w:rPr>
          <w:rFonts w:eastAsia="標楷體"/>
          <w:sz w:val="26"/>
          <w:szCs w:val="26"/>
        </w:rPr>
        <w:t>指導單位：教育部</w:t>
      </w:r>
    </w:p>
    <w:p w14:paraId="66912CD2" w14:textId="77777777" w:rsidR="00AA2E98" w:rsidRPr="00AA2E98" w:rsidRDefault="00AA2E98" w:rsidP="00AA2E98">
      <w:pPr>
        <w:snapToGrid w:val="0"/>
        <w:spacing w:line="440" w:lineRule="atLeast"/>
        <w:rPr>
          <w:rFonts w:eastAsia="標楷體"/>
          <w:sz w:val="26"/>
          <w:szCs w:val="26"/>
        </w:rPr>
      </w:pPr>
      <w:r w:rsidRPr="00AA2E98">
        <w:rPr>
          <w:rFonts w:eastAsia="標楷體"/>
          <w:sz w:val="26"/>
          <w:szCs w:val="26"/>
        </w:rPr>
        <w:t>主辦單位：國立成功大學</w:t>
      </w:r>
      <w:r w:rsidRPr="00AA2E98">
        <w:rPr>
          <w:rFonts w:eastAsia="標楷體"/>
          <w:sz w:val="26"/>
          <w:szCs w:val="26"/>
        </w:rPr>
        <w:t>(X-Village</w:t>
      </w:r>
      <w:r w:rsidRPr="00AA2E98">
        <w:rPr>
          <w:rFonts w:eastAsia="標楷體"/>
          <w:sz w:val="26"/>
          <w:szCs w:val="26"/>
        </w:rPr>
        <w:t>數位創新學院</w:t>
      </w:r>
      <w:r w:rsidRPr="00AA2E98">
        <w:rPr>
          <w:rFonts w:eastAsia="標楷體"/>
          <w:sz w:val="26"/>
          <w:szCs w:val="26"/>
        </w:rPr>
        <w:t xml:space="preserve">) </w:t>
      </w:r>
    </w:p>
    <w:p w14:paraId="6A715638" w14:textId="77777777" w:rsidR="00AA2E98" w:rsidRPr="00AA2E98" w:rsidRDefault="00AA2E98" w:rsidP="00AA2E98">
      <w:pPr>
        <w:snapToGrid w:val="0"/>
        <w:spacing w:line="440" w:lineRule="atLeast"/>
        <w:rPr>
          <w:rFonts w:eastAsia="標楷體"/>
          <w:sz w:val="26"/>
          <w:szCs w:val="26"/>
        </w:rPr>
      </w:pPr>
      <w:r w:rsidRPr="00AA2E98">
        <w:rPr>
          <w:rFonts w:eastAsia="標楷體"/>
          <w:sz w:val="26"/>
          <w:szCs w:val="26"/>
        </w:rPr>
        <w:t xml:space="preserve">          </w:t>
      </w:r>
      <w:r w:rsidRPr="00AA2E98">
        <w:rPr>
          <w:rFonts w:eastAsia="標楷體"/>
          <w:sz w:val="26"/>
          <w:szCs w:val="26"/>
        </w:rPr>
        <w:t>國立臺北科技大學</w:t>
      </w:r>
      <w:r w:rsidRPr="00AA2E98">
        <w:rPr>
          <w:rFonts w:eastAsia="標楷體"/>
          <w:sz w:val="26"/>
          <w:szCs w:val="26"/>
        </w:rPr>
        <w:t>(Coding365</w:t>
      </w:r>
      <w:r w:rsidRPr="00AA2E98">
        <w:rPr>
          <w:rFonts w:eastAsia="標楷體"/>
          <w:sz w:val="26"/>
          <w:szCs w:val="26"/>
        </w:rPr>
        <w:t>數位創新學院</w:t>
      </w:r>
      <w:r w:rsidRPr="00AA2E98">
        <w:rPr>
          <w:rFonts w:eastAsia="標楷體"/>
          <w:sz w:val="26"/>
          <w:szCs w:val="26"/>
        </w:rPr>
        <w:t>)</w:t>
      </w:r>
    </w:p>
    <w:p w14:paraId="19058BB2" w14:textId="77777777" w:rsidR="00AA2E98" w:rsidRPr="00AA2E98" w:rsidRDefault="00AA2E98" w:rsidP="00AA2E98">
      <w:pPr>
        <w:snapToGrid w:val="0"/>
        <w:spacing w:line="440" w:lineRule="atLeast"/>
        <w:rPr>
          <w:rFonts w:eastAsia="標楷體"/>
          <w:sz w:val="26"/>
          <w:szCs w:val="26"/>
        </w:rPr>
      </w:pPr>
      <w:r w:rsidRPr="00AA2E98">
        <w:rPr>
          <w:rFonts w:eastAsia="標楷體"/>
          <w:sz w:val="26"/>
          <w:szCs w:val="26"/>
        </w:rPr>
        <w:t>協辦單位：教育部智慧創新跨域人才培育計畫推動中心</w:t>
      </w:r>
    </w:p>
    <w:p w14:paraId="04CCEDFB" w14:textId="77777777" w:rsidR="00AA2E98" w:rsidRPr="00AA2E98" w:rsidRDefault="00AA2E98" w:rsidP="00AA2E98">
      <w:pPr>
        <w:spacing w:line="440" w:lineRule="exact"/>
        <w:rPr>
          <w:rFonts w:eastAsia="標楷體"/>
          <w:b/>
          <w:sz w:val="32"/>
          <w:szCs w:val="32"/>
        </w:rPr>
      </w:pPr>
      <w:bookmarkStart w:id="0" w:name="_GoBack"/>
      <w:r w:rsidRPr="00AA2E98">
        <w:rPr>
          <w:rFonts w:eastAsia="標楷體"/>
          <w:sz w:val="26"/>
          <w:szCs w:val="26"/>
        </w:rPr>
        <w:t>活動議程</w:t>
      </w:r>
      <w:bookmarkEnd w:id="0"/>
      <w:r w:rsidRPr="00AA2E98">
        <w:rPr>
          <w:rFonts w:eastAsia="標楷體"/>
          <w:sz w:val="26"/>
          <w:szCs w:val="26"/>
        </w:rPr>
        <w:t>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2"/>
        <w:gridCol w:w="7996"/>
      </w:tblGrid>
      <w:tr w:rsidR="00AA2E98" w:rsidRPr="00AA2E98" w14:paraId="2433BF74" w14:textId="77777777" w:rsidTr="00261303">
        <w:trPr>
          <w:trHeight w:val="718"/>
        </w:trPr>
        <w:tc>
          <w:tcPr>
            <w:tcW w:w="839" w:type="pct"/>
            <w:tcBorders>
              <w:top w:val="double" w:sz="4" w:space="0" w:color="auto"/>
              <w:left w:val="double" w:sz="4" w:space="0" w:color="auto"/>
            </w:tcBorders>
            <w:shd w:val="clear" w:color="auto" w:fill="D9D9D9"/>
            <w:vAlign w:val="center"/>
          </w:tcPr>
          <w:p w14:paraId="44D26025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時</w:t>
            </w:r>
            <w:r w:rsidRPr="00AA2E98">
              <w:rPr>
                <w:rFonts w:eastAsia="標楷體"/>
                <w:sz w:val="26"/>
                <w:szCs w:val="26"/>
              </w:rPr>
              <w:t xml:space="preserve">  </w:t>
            </w:r>
            <w:r w:rsidRPr="00AA2E98">
              <w:rPr>
                <w:rFonts w:eastAsia="標楷體"/>
                <w:sz w:val="26"/>
                <w:szCs w:val="26"/>
              </w:rPr>
              <w:t>間</w:t>
            </w:r>
          </w:p>
        </w:tc>
        <w:tc>
          <w:tcPr>
            <w:tcW w:w="4161" w:type="pct"/>
            <w:tcBorders>
              <w:top w:val="double" w:sz="4" w:space="0" w:color="auto"/>
              <w:right w:val="double" w:sz="4" w:space="0" w:color="auto"/>
            </w:tcBorders>
            <w:shd w:val="clear" w:color="auto" w:fill="D9D9D9"/>
            <w:vAlign w:val="center"/>
          </w:tcPr>
          <w:p w14:paraId="55BF3A7D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活動內容</w:t>
            </w:r>
          </w:p>
        </w:tc>
      </w:tr>
      <w:tr w:rsidR="00AA2E98" w:rsidRPr="00AA2E98" w14:paraId="5C30CF62" w14:textId="77777777" w:rsidTr="00261303">
        <w:trPr>
          <w:trHeight w:val="559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70448A26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00~13:0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1074B8D0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開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 xml:space="preserve">    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幕</w:t>
            </w:r>
          </w:p>
          <w:p w14:paraId="68E2B157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計畫起源</w:t>
            </w:r>
          </w:p>
          <w:p w14:paraId="5BBA5622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教育部智慧創新跨域人才培育計畫</w:t>
            </w:r>
          </w:p>
          <w:p w14:paraId="1687360A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推動中心總計畫主持人</w:t>
            </w:r>
            <w:r w:rsidRPr="00AA2E98">
              <w:rPr>
                <w:rFonts w:eastAsia="標楷體"/>
                <w:sz w:val="26"/>
                <w:szCs w:val="26"/>
              </w:rPr>
              <w:t xml:space="preserve"> </w:t>
            </w:r>
            <w:r w:rsidRPr="00AA2E98">
              <w:rPr>
                <w:rFonts w:eastAsia="標楷體"/>
                <w:sz w:val="26"/>
                <w:szCs w:val="26"/>
              </w:rPr>
              <w:t>郭耀煌特聘教授</w:t>
            </w:r>
          </w:p>
        </w:tc>
      </w:tr>
      <w:tr w:rsidR="00AA2E98" w:rsidRPr="00AA2E98" w14:paraId="3B2CF06E" w14:textId="77777777" w:rsidTr="00261303">
        <w:trPr>
          <w:trHeight w:val="551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5790D3D1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05~13:1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6A1AE45F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貴賓致詞</w:t>
            </w:r>
          </w:p>
          <w:p w14:paraId="24B7FC7C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教育部資訊及科技教育司</w:t>
            </w:r>
            <w:r w:rsidRPr="00AA2E98">
              <w:rPr>
                <w:rFonts w:eastAsia="標楷體"/>
                <w:sz w:val="26"/>
                <w:szCs w:val="26"/>
              </w:rPr>
              <w:t xml:space="preserve"> </w:t>
            </w:r>
            <w:r w:rsidRPr="00AA2E98">
              <w:rPr>
                <w:rFonts w:eastAsia="標楷體"/>
                <w:sz w:val="26"/>
                <w:szCs w:val="26"/>
                <w:lang w:eastAsia="zh-HK"/>
              </w:rPr>
              <w:t>劉文惠</w:t>
            </w:r>
            <w:r w:rsidRPr="00AA2E98">
              <w:rPr>
                <w:rFonts w:eastAsia="標楷體"/>
                <w:sz w:val="26"/>
                <w:szCs w:val="26"/>
              </w:rPr>
              <w:t>副司長</w:t>
            </w:r>
          </w:p>
          <w:p w14:paraId="415DF112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國立成功大學</w:t>
            </w:r>
            <w:r w:rsidRPr="00AA2E98">
              <w:rPr>
                <w:rFonts w:eastAsia="標楷體"/>
                <w:sz w:val="26"/>
                <w:szCs w:val="26"/>
              </w:rPr>
              <w:t xml:space="preserve"> </w:t>
            </w:r>
            <w:r w:rsidRPr="00AA2E98">
              <w:rPr>
                <w:rFonts w:eastAsia="標楷體"/>
                <w:sz w:val="26"/>
                <w:szCs w:val="26"/>
              </w:rPr>
              <w:t>謝孫源研發長</w:t>
            </w:r>
          </w:p>
          <w:p w14:paraId="4BF61914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國立臺北科技大學</w:t>
            </w:r>
            <w:r w:rsidRPr="00AA2E98">
              <w:rPr>
                <w:rFonts w:eastAsia="標楷體"/>
                <w:sz w:val="26"/>
                <w:szCs w:val="26"/>
              </w:rPr>
              <w:t xml:space="preserve"> </w:t>
            </w:r>
            <w:r w:rsidRPr="00AA2E98">
              <w:rPr>
                <w:rFonts w:eastAsia="標楷體"/>
                <w:sz w:val="26"/>
                <w:szCs w:val="26"/>
              </w:rPr>
              <w:t>楊士萱教務長</w:t>
            </w:r>
          </w:p>
        </w:tc>
      </w:tr>
      <w:tr w:rsidR="00AA2E98" w:rsidRPr="00AA2E98" w14:paraId="1A8F31FA" w14:textId="77777777" w:rsidTr="00261303">
        <w:trPr>
          <w:trHeight w:val="420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46106F79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15~13:30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7F9141AE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成果影片及執行心得分享</w:t>
            </w:r>
          </w:p>
          <w:p w14:paraId="0291B06B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X-Village</w:t>
            </w:r>
            <w:r w:rsidRPr="00AA2E98">
              <w:rPr>
                <w:rFonts w:eastAsia="標楷體"/>
                <w:sz w:val="26"/>
                <w:szCs w:val="26"/>
              </w:rPr>
              <w:t>數位創新學院</w:t>
            </w:r>
          </w:p>
          <w:p w14:paraId="2A29A442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>Coding 365</w:t>
            </w:r>
            <w:r w:rsidRPr="00AA2E98">
              <w:rPr>
                <w:rFonts w:eastAsia="標楷體"/>
                <w:sz w:val="26"/>
                <w:szCs w:val="26"/>
              </w:rPr>
              <w:t>數位創新學院</w:t>
            </w:r>
          </w:p>
        </w:tc>
      </w:tr>
      <w:tr w:rsidR="00AA2E98" w:rsidRPr="00AA2E98" w14:paraId="52E7F2F1" w14:textId="77777777" w:rsidTr="00261303">
        <w:trPr>
          <w:trHeight w:val="588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027CFE91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30~13:3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103EC3BD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  <w:lang w:eastAsia="zh-HK"/>
              </w:rPr>
              <w:t>大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 xml:space="preserve"> 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合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 xml:space="preserve"> 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照</w:t>
            </w:r>
          </w:p>
        </w:tc>
      </w:tr>
      <w:tr w:rsidR="00AA2E98" w:rsidRPr="00AA2E98" w14:paraId="5453B689" w14:textId="77777777" w:rsidTr="00261303">
        <w:trPr>
          <w:trHeight w:val="79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275FEAC2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35~13:4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25BDDAD6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學生成果分享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(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上半場</w:t>
            </w:r>
            <w:r w:rsidRPr="00AA2E98">
              <w:rPr>
                <w:rFonts w:eastAsia="標楷體"/>
                <w:sz w:val="26"/>
                <w:szCs w:val="26"/>
                <w:shd w:val="pct15" w:color="auto" w:fill="FFFFFF"/>
              </w:rPr>
              <w:t>)</w:t>
            </w:r>
          </w:p>
          <w:p w14:paraId="7F810CB8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 xml:space="preserve">X-Village </w:t>
            </w:r>
            <w:r w:rsidRPr="00AA2E98">
              <w:rPr>
                <w:rFonts w:eastAsia="標楷體"/>
                <w:sz w:val="26"/>
                <w:szCs w:val="26"/>
              </w:rPr>
              <w:t>團隊</w:t>
            </w:r>
          </w:p>
          <w:p w14:paraId="14D1EBE7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sz w:val="26"/>
                <w:szCs w:val="26"/>
              </w:rPr>
              <w:t>Coding 365</w:t>
            </w:r>
            <w:r w:rsidRPr="00AA2E98">
              <w:rPr>
                <w:rFonts w:eastAsia="標楷體"/>
                <w:sz w:val="26"/>
                <w:szCs w:val="26"/>
              </w:rPr>
              <w:t>團隊</w:t>
            </w:r>
          </w:p>
        </w:tc>
      </w:tr>
      <w:tr w:rsidR="00AA2E98" w:rsidRPr="00AA2E98" w14:paraId="0B4F4634" w14:textId="77777777" w:rsidTr="00261303">
        <w:trPr>
          <w:trHeight w:val="530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2A8E99C3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45~13:5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3BAD8836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AA2E98">
              <w:rPr>
                <w:rFonts w:eastAsia="標楷體"/>
                <w:b/>
                <w:sz w:val="26"/>
                <w:szCs w:val="26"/>
              </w:rPr>
              <w:t>休</w:t>
            </w:r>
            <w:r w:rsidRPr="00AA2E98">
              <w:rPr>
                <w:rFonts w:eastAsia="標楷體"/>
                <w:b/>
                <w:sz w:val="26"/>
                <w:szCs w:val="26"/>
              </w:rPr>
              <w:t xml:space="preserve">    </w:t>
            </w:r>
            <w:r w:rsidRPr="00AA2E98">
              <w:rPr>
                <w:rFonts w:eastAsia="標楷體"/>
                <w:b/>
                <w:sz w:val="26"/>
                <w:szCs w:val="26"/>
              </w:rPr>
              <w:t>息</w:t>
            </w:r>
          </w:p>
        </w:tc>
      </w:tr>
      <w:tr w:rsidR="00AA2E98" w:rsidRPr="00AA2E98" w14:paraId="6F608783" w14:textId="77777777" w:rsidTr="00261303">
        <w:trPr>
          <w:trHeight w:val="554"/>
        </w:trPr>
        <w:tc>
          <w:tcPr>
            <w:tcW w:w="839" w:type="pct"/>
            <w:tcBorders>
              <w:left w:val="double" w:sz="4" w:space="0" w:color="auto"/>
            </w:tcBorders>
            <w:vAlign w:val="center"/>
          </w:tcPr>
          <w:p w14:paraId="7B44F069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3:55~14:25</w:t>
            </w:r>
          </w:p>
        </w:tc>
        <w:tc>
          <w:tcPr>
            <w:tcW w:w="4161" w:type="pct"/>
            <w:tcBorders>
              <w:right w:val="double" w:sz="4" w:space="0" w:color="auto"/>
            </w:tcBorders>
            <w:vAlign w:val="center"/>
          </w:tcPr>
          <w:p w14:paraId="1EC7DCD7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學生成果分享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(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下半場</w:t>
            </w:r>
            <w:r w:rsidRPr="00AA2E98">
              <w:rPr>
                <w:rFonts w:eastAsia="標楷體"/>
                <w:b/>
                <w:sz w:val="26"/>
                <w:szCs w:val="26"/>
                <w:shd w:val="pct15" w:color="auto" w:fill="FFFFFF"/>
              </w:rPr>
              <w:t>)</w:t>
            </w:r>
          </w:p>
          <w:p w14:paraId="746FDEC5" w14:textId="77777777" w:rsidR="00AA2E98" w:rsidRPr="00AA2E98" w:rsidRDefault="00AA2E98" w:rsidP="00261303">
            <w:pPr>
              <w:jc w:val="center"/>
              <w:rPr>
                <w:rFonts w:eastAsia="標楷體"/>
                <w:sz w:val="26"/>
                <w:szCs w:val="26"/>
              </w:rPr>
            </w:pPr>
            <w:r w:rsidRPr="00AA2E98">
              <w:rPr>
                <w:rFonts w:eastAsia="標楷體"/>
                <w:sz w:val="26"/>
                <w:szCs w:val="26"/>
              </w:rPr>
              <w:t xml:space="preserve">X-Village </w:t>
            </w:r>
            <w:r w:rsidRPr="00AA2E98">
              <w:rPr>
                <w:rFonts w:eastAsia="標楷體"/>
                <w:sz w:val="26"/>
                <w:szCs w:val="26"/>
              </w:rPr>
              <w:t>團隊</w:t>
            </w:r>
          </w:p>
          <w:p w14:paraId="02C23464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  <w:shd w:val="pct15" w:color="auto" w:fill="FFFFFF"/>
              </w:rPr>
            </w:pPr>
            <w:r w:rsidRPr="00AA2E98">
              <w:rPr>
                <w:rFonts w:eastAsia="標楷體"/>
                <w:sz w:val="26"/>
                <w:szCs w:val="26"/>
              </w:rPr>
              <w:t>Coding 365</w:t>
            </w:r>
            <w:r w:rsidRPr="00AA2E98">
              <w:rPr>
                <w:rFonts w:eastAsia="標楷體"/>
                <w:sz w:val="26"/>
                <w:szCs w:val="26"/>
              </w:rPr>
              <w:t>團隊</w:t>
            </w:r>
          </w:p>
        </w:tc>
      </w:tr>
      <w:tr w:rsidR="00AA2E98" w:rsidRPr="00AA2E98" w14:paraId="57E50589" w14:textId="77777777" w:rsidTr="00261303">
        <w:trPr>
          <w:trHeight w:val="554"/>
        </w:trPr>
        <w:tc>
          <w:tcPr>
            <w:tcW w:w="839" w:type="pct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653BACB8" w14:textId="77777777" w:rsidR="00AA2E98" w:rsidRPr="00AA2E98" w:rsidRDefault="00AA2E98" w:rsidP="00261303">
            <w:pPr>
              <w:jc w:val="center"/>
              <w:rPr>
                <w:rFonts w:eastAsia="標楷體"/>
              </w:rPr>
            </w:pPr>
            <w:r w:rsidRPr="00AA2E98">
              <w:rPr>
                <w:rFonts w:eastAsia="標楷體"/>
              </w:rPr>
              <w:t>14:25~</w:t>
            </w:r>
          </w:p>
        </w:tc>
        <w:tc>
          <w:tcPr>
            <w:tcW w:w="4161" w:type="pct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3D5DF0A0" w14:textId="77777777" w:rsidR="00AA2E98" w:rsidRPr="00AA2E98" w:rsidRDefault="00AA2E98" w:rsidP="00261303">
            <w:pPr>
              <w:jc w:val="center"/>
              <w:rPr>
                <w:rFonts w:eastAsia="標楷體"/>
                <w:b/>
                <w:sz w:val="26"/>
                <w:szCs w:val="26"/>
              </w:rPr>
            </w:pPr>
            <w:r w:rsidRPr="00AA2E98">
              <w:rPr>
                <w:rFonts w:eastAsia="標楷體"/>
                <w:b/>
                <w:sz w:val="26"/>
                <w:szCs w:val="26"/>
              </w:rPr>
              <w:t>賦</w:t>
            </w:r>
            <w:r w:rsidRPr="00AA2E98">
              <w:rPr>
                <w:rFonts w:eastAsia="標楷體"/>
                <w:b/>
                <w:sz w:val="26"/>
                <w:szCs w:val="26"/>
              </w:rPr>
              <w:t xml:space="preserve">  </w:t>
            </w:r>
            <w:r w:rsidRPr="00AA2E98">
              <w:rPr>
                <w:rFonts w:eastAsia="標楷體"/>
                <w:b/>
                <w:sz w:val="26"/>
                <w:szCs w:val="26"/>
              </w:rPr>
              <w:t xml:space="preserve">　</w:t>
            </w:r>
            <w:r w:rsidRPr="00AA2E98">
              <w:rPr>
                <w:rFonts w:eastAsia="標楷體"/>
                <w:b/>
                <w:sz w:val="26"/>
                <w:szCs w:val="26"/>
                <w:lang w:eastAsia="zh-HK"/>
              </w:rPr>
              <w:t>歸</w:t>
            </w:r>
          </w:p>
        </w:tc>
      </w:tr>
    </w:tbl>
    <w:p w14:paraId="081249B1" w14:textId="3476971A" w:rsidR="00AA2E98" w:rsidRPr="00AA2E98" w:rsidRDefault="00AA2E98" w:rsidP="00AA2E98">
      <w:pPr>
        <w:pStyle w:val="Web"/>
        <w:adjustRightInd w:val="0"/>
        <w:spacing w:before="0" w:beforeAutospacing="0" w:after="0" w:afterAutospacing="0"/>
        <w:rPr>
          <w:rFonts w:ascii="Times New Roman" w:eastAsia="標楷體" w:hAnsi="Times New Roman" w:cs="Times New Roman"/>
        </w:rPr>
      </w:pPr>
    </w:p>
    <w:sectPr w:rsidR="00AA2E98" w:rsidRPr="00AA2E98" w:rsidSect="00F40431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87FFAF" w14:textId="77777777" w:rsidR="00C5719E" w:rsidRDefault="00C5719E" w:rsidP="00E97EB7">
      <w:r>
        <w:separator/>
      </w:r>
    </w:p>
  </w:endnote>
  <w:endnote w:type="continuationSeparator" w:id="0">
    <w:p w14:paraId="061E4DA4" w14:textId="77777777" w:rsidR="00C5719E" w:rsidRDefault="00C5719E" w:rsidP="00E97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FBA332" w14:textId="77777777" w:rsidR="00C5719E" w:rsidRDefault="00C5719E" w:rsidP="00E97EB7">
      <w:r>
        <w:separator/>
      </w:r>
    </w:p>
  </w:footnote>
  <w:footnote w:type="continuationSeparator" w:id="0">
    <w:p w14:paraId="190F9D37" w14:textId="77777777" w:rsidR="00C5719E" w:rsidRDefault="00C5719E" w:rsidP="00E97E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C4945"/>
    <w:multiLevelType w:val="hybridMultilevel"/>
    <w:tmpl w:val="43128C62"/>
    <w:lvl w:ilvl="0" w:tplc="F9FE1BA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color w:val="00800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DA36930"/>
    <w:multiLevelType w:val="hybridMultilevel"/>
    <w:tmpl w:val="24AC4976"/>
    <w:lvl w:ilvl="0" w:tplc="8642267A">
      <w:start w:val="1"/>
      <w:numFmt w:val="taiwaneseCountingThousand"/>
      <w:lvlText w:val="（%1）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  <w:sz w:val="32"/>
        <w:szCs w:val="32"/>
      </w:rPr>
    </w:lvl>
    <w:lvl w:ilvl="1" w:tplc="0409000F">
      <w:start w:val="1"/>
      <w:numFmt w:val="decimal"/>
      <w:lvlText w:val="%2."/>
      <w:lvlJc w:val="left"/>
      <w:pPr>
        <w:tabs>
          <w:tab w:val="num" w:pos="1320"/>
        </w:tabs>
        <w:ind w:left="132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2" w15:restartNumberingAfterBreak="0">
    <w:nsid w:val="18E95222"/>
    <w:multiLevelType w:val="hybridMultilevel"/>
    <w:tmpl w:val="6CA0A748"/>
    <w:lvl w:ilvl="0" w:tplc="59E666D0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72C750F"/>
    <w:multiLevelType w:val="hybridMultilevel"/>
    <w:tmpl w:val="C2DE753C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480"/>
      </w:pPr>
    </w:lvl>
    <w:lvl w:ilvl="1" w:tplc="DE9820F4">
      <w:start w:val="1"/>
      <w:numFmt w:val="taiwaneseCountingThousand"/>
      <w:lvlText w:val="(%2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2A02435E"/>
    <w:multiLevelType w:val="hybridMultilevel"/>
    <w:tmpl w:val="82847CA0"/>
    <w:lvl w:ilvl="0" w:tplc="04090015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48BF0CDD"/>
    <w:multiLevelType w:val="multilevel"/>
    <w:tmpl w:val="99027084"/>
    <w:lvl w:ilvl="0">
      <w:start w:val="1"/>
      <w:numFmt w:val="taiwaneseCountingThousand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6" w15:restartNumberingAfterBreak="0">
    <w:nsid w:val="798539DB"/>
    <w:multiLevelType w:val="hybridMultilevel"/>
    <w:tmpl w:val="6D189846"/>
    <w:lvl w:ilvl="0" w:tplc="FE0A8DF6">
      <w:start w:val="1"/>
      <w:numFmt w:val="taiwaneseCountingThousand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c0tzAytbQwNDJX0lEKTi0uzszPAykwqgUAKqxyeywAAAA="/>
  </w:docVars>
  <w:rsids>
    <w:rsidRoot w:val="00336C56"/>
    <w:rsid w:val="0001635B"/>
    <w:rsid w:val="000277CD"/>
    <w:rsid w:val="00030330"/>
    <w:rsid w:val="000505D1"/>
    <w:rsid w:val="000606B1"/>
    <w:rsid w:val="00061832"/>
    <w:rsid w:val="00067271"/>
    <w:rsid w:val="0006791E"/>
    <w:rsid w:val="000B1904"/>
    <w:rsid w:val="000E5FA6"/>
    <w:rsid w:val="00124272"/>
    <w:rsid w:val="001422FB"/>
    <w:rsid w:val="00150AFD"/>
    <w:rsid w:val="00176686"/>
    <w:rsid w:val="0019006C"/>
    <w:rsid w:val="001A463F"/>
    <w:rsid w:val="001B66F5"/>
    <w:rsid w:val="001C6241"/>
    <w:rsid w:val="001E601C"/>
    <w:rsid w:val="001E7D04"/>
    <w:rsid w:val="001F784C"/>
    <w:rsid w:val="00201234"/>
    <w:rsid w:val="002069E8"/>
    <w:rsid w:val="00213FDB"/>
    <w:rsid w:val="00224DB9"/>
    <w:rsid w:val="0023359A"/>
    <w:rsid w:val="00233EDD"/>
    <w:rsid w:val="002421BE"/>
    <w:rsid w:val="00243BAC"/>
    <w:rsid w:val="002449A5"/>
    <w:rsid w:val="002609B6"/>
    <w:rsid w:val="00263123"/>
    <w:rsid w:val="002D2897"/>
    <w:rsid w:val="002D7E0F"/>
    <w:rsid w:val="002E02DC"/>
    <w:rsid w:val="00312A87"/>
    <w:rsid w:val="00327922"/>
    <w:rsid w:val="00336C56"/>
    <w:rsid w:val="00337FB5"/>
    <w:rsid w:val="003400CB"/>
    <w:rsid w:val="00344C1E"/>
    <w:rsid w:val="00383C5B"/>
    <w:rsid w:val="0039744E"/>
    <w:rsid w:val="0039792F"/>
    <w:rsid w:val="003A2696"/>
    <w:rsid w:val="003C3360"/>
    <w:rsid w:val="003D0CB8"/>
    <w:rsid w:val="00405100"/>
    <w:rsid w:val="0041391D"/>
    <w:rsid w:val="00424B82"/>
    <w:rsid w:val="004518DB"/>
    <w:rsid w:val="004760E5"/>
    <w:rsid w:val="004866A2"/>
    <w:rsid w:val="00487ABA"/>
    <w:rsid w:val="004A66F9"/>
    <w:rsid w:val="004A6C2C"/>
    <w:rsid w:val="004E0A0D"/>
    <w:rsid w:val="005169B7"/>
    <w:rsid w:val="00527D96"/>
    <w:rsid w:val="00550C0D"/>
    <w:rsid w:val="00565701"/>
    <w:rsid w:val="00573A89"/>
    <w:rsid w:val="00573FE7"/>
    <w:rsid w:val="005B5553"/>
    <w:rsid w:val="005C3704"/>
    <w:rsid w:val="005D647F"/>
    <w:rsid w:val="005D6A74"/>
    <w:rsid w:val="005E1BBC"/>
    <w:rsid w:val="005E6DD8"/>
    <w:rsid w:val="006072AB"/>
    <w:rsid w:val="00621138"/>
    <w:rsid w:val="006278A2"/>
    <w:rsid w:val="00635CB9"/>
    <w:rsid w:val="006409DC"/>
    <w:rsid w:val="006A027F"/>
    <w:rsid w:val="006A7B69"/>
    <w:rsid w:val="006B6FEE"/>
    <w:rsid w:val="006C12CC"/>
    <w:rsid w:val="006C6FF9"/>
    <w:rsid w:val="006E178E"/>
    <w:rsid w:val="006F0E5C"/>
    <w:rsid w:val="006F520A"/>
    <w:rsid w:val="00705DC8"/>
    <w:rsid w:val="00722C81"/>
    <w:rsid w:val="0072328D"/>
    <w:rsid w:val="00727F18"/>
    <w:rsid w:val="007326ED"/>
    <w:rsid w:val="00733995"/>
    <w:rsid w:val="00734B19"/>
    <w:rsid w:val="00744179"/>
    <w:rsid w:val="007973FA"/>
    <w:rsid w:val="007F3E47"/>
    <w:rsid w:val="00805635"/>
    <w:rsid w:val="00806EC7"/>
    <w:rsid w:val="00833FB9"/>
    <w:rsid w:val="00846E21"/>
    <w:rsid w:val="00864DD1"/>
    <w:rsid w:val="00942855"/>
    <w:rsid w:val="00943695"/>
    <w:rsid w:val="00957AC6"/>
    <w:rsid w:val="00970D49"/>
    <w:rsid w:val="0097567F"/>
    <w:rsid w:val="009840BB"/>
    <w:rsid w:val="00984E42"/>
    <w:rsid w:val="009851B5"/>
    <w:rsid w:val="009923B8"/>
    <w:rsid w:val="00992F81"/>
    <w:rsid w:val="009961FC"/>
    <w:rsid w:val="009A00C9"/>
    <w:rsid w:val="009C0EE1"/>
    <w:rsid w:val="009D3B98"/>
    <w:rsid w:val="00A1494E"/>
    <w:rsid w:val="00A423DB"/>
    <w:rsid w:val="00A425BC"/>
    <w:rsid w:val="00A467D0"/>
    <w:rsid w:val="00A5058F"/>
    <w:rsid w:val="00A6469D"/>
    <w:rsid w:val="00A81DB6"/>
    <w:rsid w:val="00A92B04"/>
    <w:rsid w:val="00AA2E98"/>
    <w:rsid w:val="00AA73A5"/>
    <w:rsid w:val="00AB0B6C"/>
    <w:rsid w:val="00AB7754"/>
    <w:rsid w:val="00AC157A"/>
    <w:rsid w:val="00AC2FEA"/>
    <w:rsid w:val="00AD00D7"/>
    <w:rsid w:val="00AE0CE5"/>
    <w:rsid w:val="00AE5403"/>
    <w:rsid w:val="00B33B75"/>
    <w:rsid w:val="00B402CB"/>
    <w:rsid w:val="00B41452"/>
    <w:rsid w:val="00B45F66"/>
    <w:rsid w:val="00B7688D"/>
    <w:rsid w:val="00B900EA"/>
    <w:rsid w:val="00BA3F9D"/>
    <w:rsid w:val="00BC20D4"/>
    <w:rsid w:val="00BE35B9"/>
    <w:rsid w:val="00C018FC"/>
    <w:rsid w:val="00C11DB6"/>
    <w:rsid w:val="00C5719E"/>
    <w:rsid w:val="00C57D76"/>
    <w:rsid w:val="00C7025D"/>
    <w:rsid w:val="00CA15F8"/>
    <w:rsid w:val="00CA2BA4"/>
    <w:rsid w:val="00CB6C8D"/>
    <w:rsid w:val="00D02E49"/>
    <w:rsid w:val="00D06B68"/>
    <w:rsid w:val="00D11028"/>
    <w:rsid w:val="00D36A31"/>
    <w:rsid w:val="00D40B68"/>
    <w:rsid w:val="00D45674"/>
    <w:rsid w:val="00D57235"/>
    <w:rsid w:val="00D747EB"/>
    <w:rsid w:val="00D83D8C"/>
    <w:rsid w:val="00D852B8"/>
    <w:rsid w:val="00D92869"/>
    <w:rsid w:val="00DA7814"/>
    <w:rsid w:val="00DC0C90"/>
    <w:rsid w:val="00DC7C72"/>
    <w:rsid w:val="00DD60E7"/>
    <w:rsid w:val="00DD756F"/>
    <w:rsid w:val="00E26D13"/>
    <w:rsid w:val="00E877A1"/>
    <w:rsid w:val="00E91290"/>
    <w:rsid w:val="00E92EA2"/>
    <w:rsid w:val="00E95133"/>
    <w:rsid w:val="00E97EB7"/>
    <w:rsid w:val="00EA7D7B"/>
    <w:rsid w:val="00EB2593"/>
    <w:rsid w:val="00EC383B"/>
    <w:rsid w:val="00F07624"/>
    <w:rsid w:val="00F10BDF"/>
    <w:rsid w:val="00F174D8"/>
    <w:rsid w:val="00F3050A"/>
    <w:rsid w:val="00F36800"/>
    <w:rsid w:val="00F40431"/>
    <w:rsid w:val="00F51517"/>
    <w:rsid w:val="00F76940"/>
    <w:rsid w:val="00F856C5"/>
    <w:rsid w:val="00FB248C"/>
    <w:rsid w:val="00FB7DFE"/>
    <w:rsid w:val="00FC41CE"/>
    <w:rsid w:val="00FC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DDC448"/>
  <w15:docId w15:val="{67A3116C-DE20-455C-9535-E6AD9537E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qFormat/>
    <w:rsid w:val="00F174D8"/>
    <w:pPr>
      <w:widowControl/>
      <w:spacing w:before="100" w:beforeAutospacing="1" w:after="100" w:afterAutospacing="1"/>
      <w:outlineLvl w:val="0"/>
    </w:pPr>
    <w:rPr>
      <w:rFonts w:ascii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36C5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qFormat/>
    <w:rsid w:val="00233EDD"/>
    <w:rPr>
      <w:b/>
      <w:bCs/>
    </w:rPr>
  </w:style>
  <w:style w:type="paragraph" w:styleId="a5">
    <w:name w:val="Balloon Text"/>
    <w:basedOn w:val="a"/>
    <w:semiHidden/>
    <w:rsid w:val="00E877A1"/>
    <w:rPr>
      <w:rFonts w:ascii="Arial" w:hAnsi="Arial"/>
      <w:sz w:val="18"/>
      <w:szCs w:val="18"/>
    </w:rPr>
  </w:style>
  <w:style w:type="paragraph" w:styleId="a6">
    <w:name w:val="header"/>
    <w:basedOn w:val="a"/>
    <w:link w:val="a7"/>
    <w:rsid w:val="00E97E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link w:val="a6"/>
    <w:rsid w:val="00E97EB7"/>
    <w:rPr>
      <w:kern w:val="2"/>
    </w:rPr>
  </w:style>
  <w:style w:type="paragraph" w:styleId="a8">
    <w:name w:val="footer"/>
    <w:basedOn w:val="a"/>
    <w:link w:val="a9"/>
    <w:rsid w:val="00E97EB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link w:val="a8"/>
    <w:rsid w:val="00E97EB7"/>
    <w:rPr>
      <w:kern w:val="2"/>
    </w:rPr>
  </w:style>
  <w:style w:type="character" w:styleId="aa">
    <w:name w:val="Hyperlink"/>
    <w:rsid w:val="00B900EA"/>
    <w:rPr>
      <w:color w:val="0000FF"/>
      <w:u w:val="single"/>
    </w:rPr>
  </w:style>
  <w:style w:type="paragraph" w:customStyle="1" w:styleId="Default">
    <w:name w:val="Default"/>
    <w:rsid w:val="00B900EA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  <w:style w:type="paragraph" w:styleId="Web">
    <w:name w:val="Normal (Web)"/>
    <w:basedOn w:val="a"/>
    <w:uiPriority w:val="99"/>
    <w:unhideWhenUsed/>
    <w:rsid w:val="00AA2E9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50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4425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8477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5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98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0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77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9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9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5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BC3D0-6DCD-4C04-96EE-A8932959E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0</DocSecurity>
  <Lines>3</Lines>
  <Paragraphs>1</Paragraphs>
  <ScaleCrop>false</ScaleCrop>
  <Company>moe</Company>
  <LinksUpToDate>false</LinksUpToDate>
  <CharactersWithSpaces>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聞發布配合事項</dc:title>
  <dc:creator>moejsmpc</dc:creator>
  <cp:lastModifiedBy>項青青</cp:lastModifiedBy>
  <cp:revision>2</cp:revision>
  <cp:lastPrinted>2011-07-29T02:09:00Z</cp:lastPrinted>
  <dcterms:created xsi:type="dcterms:W3CDTF">2019-05-02T08:56:00Z</dcterms:created>
  <dcterms:modified xsi:type="dcterms:W3CDTF">2019-05-02T08:56:00Z</dcterms:modified>
</cp:coreProperties>
</file>